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322" w:rsidRPr="00582322" w:rsidRDefault="00513A90" w:rsidP="00513A90">
      <w:pPr>
        <w:tabs>
          <w:tab w:val="left" w:pos="4875"/>
        </w:tabs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ab/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1832"/>
        <w:gridCol w:w="1832"/>
        <w:gridCol w:w="1833"/>
        <w:gridCol w:w="1833"/>
        <w:gridCol w:w="1833"/>
        <w:gridCol w:w="1833"/>
        <w:gridCol w:w="1833"/>
        <w:gridCol w:w="1833"/>
      </w:tblGrid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>Name</w:t>
            </w:r>
          </w:p>
        </w:tc>
        <w:tc>
          <w:tcPr>
            <w:tcW w:w="1832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>Signature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>Initials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>Study Role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 xml:space="preserve">Key Study Tasks </w:t>
            </w:r>
            <w:r w:rsidRPr="00582322">
              <w:rPr>
                <w:rFonts w:cstheme="minorHAnsi"/>
                <w:sz w:val="18"/>
                <w:szCs w:val="18"/>
                <w:lang w:val="en-US"/>
              </w:rPr>
              <w:t>(choose from list below)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 xml:space="preserve">Start </w:t>
            </w:r>
            <w:r w:rsidRPr="00582322">
              <w:rPr>
                <w:rFonts w:cstheme="minorHAnsi"/>
                <w:sz w:val="18"/>
                <w:szCs w:val="18"/>
                <w:lang w:val="en-US"/>
              </w:rPr>
              <w:t>(DD/MMM/YYYY)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 xml:space="preserve">End </w:t>
            </w:r>
            <w:r w:rsidRPr="00582322">
              <w:rPr>
                <w:rFonts w:cstheme="minorHAnsi"/>
                <w:sz w:val="18"/>
                <w:szCs w:val="18"/>
                <w:lang w:val="en-US"/>
              </w:rPr>
              <w:t>(DD/MMM/YYYY) (complete only if prior to end of study)</w:t>
            </w:r>
          </w:p>
        </w:tc>
        <w:tc>
          <w:tcPr>
            <w:tcW w:w="1833" w:type="dxa"/>
          </w:tcPr>
          <w:p w:rsidR="00582322" w:rsidRPr="00582322" w:rsidRDefault="00582322" w:rsidP="00F02FD0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582322">
              <w:rPr>
                <w:rFonts w:cstheme="minorHAnsi"/>
                <w:b/>
                <w:sz w:val="24"/>
                <w:szCs w:val="24"/>
                <w:lang w:val="en-US"/>
              </w:rPr>
              <w:t xml:space="preserve">PI Initials &amp; Date </w:t>
            </w:r>
            <w:r w:rsidRPr="00582322">
              <w:rPr>
                <w:rFonts w:cstheme="minorHAnsi"/>
                <w:sz w:val="18"/>
                <w:szCs w:val="18"/>
                <w:lang w:val="en-US"/>
              </w:rPr>
              <w:t>(DD/MMM/YYYY)</w:t>
            </w:r>
          </w:p>
        </w:tc>
      </w:tr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582322" w:rsidRPr="00582322" w:rsidTr="00F02FD0"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2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:rsidR="00582322" w:rsidRPr="00582322" w:rsidRDefault="00582322" w:rsidP="00F02FD0">
            <w:pPr>
              <w:spacing w:before="240" w:after="24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:rsidR="00582322" w:rsidRDefault="00582322">
      <w:pPr>
        <w:rPr>
          <w:lang w:val="en-US"/>
        </w:rPr>
      </w:pP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14662"/>
      </w:tblGrid>
      <w:tr w:rsidR="00F02FD0" w:rsidTr="00F02FD0">
        <w:tc>
          <w:tcPr>
            <w:tcW w:w="14662" w:type="dxa"/>
          </w:tcPr>
          <w:p w:rsidR="00F02FD0" w:rsidRPr="00F02FD0" w:rsidRDefault="00F02FD0" w:rsidP="00F02FD0">
            <w:pPr>
              <w:spacing w:before="240" w:after="240"/>
              <w:rPr>
                <w:sz w:val="24"/>
                <w:szCs w:val="24"/>
                <w:lang w:val="en-US"/>
              </w:rPr>
            </w:pPr>
            <w:r w:rsidRPr="00F02FD0">
              <w:rPr>
                <w:b/>
                <w:sz w:val="24"/>
                <w:szCs w:val="24"/>
                <w:lang w:val="en-US"/>
              </w:rPr>
              <w:t xml:space="preserve">Comments: </w:t>
            </w:r>
            <w:r w:rsidRPr="00F02FD0">
              <w:rPr>
                <w:sz w:val="24"/>
                <w:szCs w:val="24"/>
                <w:lang w:val="en-US"/>
              </w:rPr>
              <w:t xml:space="preserve"> </w:t>
            </w:r>
          </w:p>
        </w:tc>
      </w:tr>
    </w:tbl>
    <w:p w:rsidR="00F02FD0" w:rsidRDefault="00F02FD0">
      <w:pPr>
        <w:rPr>
          <w:lang w:val="en-US"/>
        </w:rPr>
      </w:pP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14662"/>
      </w:tblGrid>
      <w:tr w:rsidR="00513A90" w:rsidRPr="00513A90" w:rsidTr="00513A90">
        <w:tc>
          <w:tcPr>
            <w:tcW w:w="14662" w:type="dxa"/>
          </w:tcPr>
          <w:p w:rsidR="00513A90" w:rsidRPr="00513A90" w:rsidRDefault="00513A90" w:rsidP="00513A90">
            <w:pPr>
              <w:spacing w:before="120"/>
              <w:jc w:val="center"/>
              <w:rPr>
                <w:b/>
                <w:sz w:val="24"/>
                <w:szCs w:val="24"/>
                <w:lang w:val="en-US"/>
              </w:rPr>
            </w:pPr>
            <w:r w:rsidRPr="00513A90">
              <w:rPr>
                <w:b/>
                <w:sz w:val="24"/>
                <w:szCs w:val="24"/>
                <w:lang w:val="en-US"/>
              </w:rPr>
              <w:lastRenderedPageBreak/>
              <w:t>Electronic Signature Declaration for Principal Investigator and Site Staff</w:t>
            </w: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  <w:r w:rsidRPr="00513A90">
              <w:rPr>
                <w:sz w:val="24"/>
                <w:szCs w:val="24"/>
                <w:lang w:val="en-US"/>
              </w:rPr>
              <w:t>My electronic signature as it applies to entering electronic data or signing records in sponsor-owned or sponsor-outsourced computer systems is the legally binding equivalent of my handwritten signature.</w:t>
            </w: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</w:p>
          <w:p w:rsidR="00513A90" w:rsidRPr="00513A90" w:rsidRDefault="00513A90" w:rsidP="00513A90">
            <w:pPr>
              <w:spacing w:after="120"/>
              <w:rPr>
                <w:sz w:val="24"/>
                <w:szCs w:val="24"/>
                <w:lang w:val="en-US"/>
              </w:rPr>
            </w:pPr>
            <w:r w:rsidRPr="00513A90">
              <w:rPr>
                <w:sz w:val="24"/>
                <w:szCs w:val="24"/>
                <w:lang w:val="en-US"/>
              </w:rPr>
              <w:t>I will not share password(s) assigned to me for this study with any other persons.</w:t>
            </w:r>
          </w:p>
        </w:tc>
      </w:tr>
    </w:tbl>
    <w:p w:rsidR="00A27E30" w:rsidRDefault="00A27E30">
      <w:pPr>
        <w:rPr>
          <w:lang w:val="en-US"/>
        </w:rPr>
      </w:pP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14662"/>
      </w:tblGrid>
      <w:tr w:rsidR="00513A90" w:rsidRPr="00513A90" w:rsidTr="00513A90">
        <w:tc>
          <w:tcPr>
            <w:tcW w:w="14662" w:type="dxa"/>
          </w:tcPr>
          <w:p w:rsidR="00513A90" w:rsidRPr="00513A90" w:rsidRDefault="00513A90" w:rsidP="00513A90">
            <w:pPr>
              <w:spacing w:before="120"/>
              <w:jc w:val="center"/>
              <w:rPr>
                <w:b/>
                <w:sz w:val="24"/>
                <w:szCs w:val="24"/>
                <w:lang w:val="en-US"/>
              </w:rPr>
            </w:pPr>
            <w:r w:rsidRPr="00513A90">
              <w:rPr>
                <w:b/>
                <w:sz w:val="24"/>
                <w:szCs w:val="24"/>
                <w:lang w:val="en-US"/>
              </w:rPr>
              <w:t>Principal Investigator’s End of Study Declaration</w:t>
            </w: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  <w:r w:rsidRPr="00513A90">
              <w:rPr>
                <w:sz w:val="24"/>
                <w:szCs w:val="24"/>
                <w:lang w:val="en-US"/>
              </w:rPr>
              <w:t>I hereby confirm that the above information is accurate and complete and that I authorized the delegation of study-related tasks to each individual as listed above.</w:t>
            </w: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  <w:r w:rsidRPr="00513A90">
              <w:rPr>
                <w:sz w:val="24"/>
                <w:szCs w:val="24"/>
                <w:lang w:val="en-US"/>
              </w:rPr>
              <w:t>Principal Investigator’s Signature: ________________________________________________                    Date: _____________________________</w:t>
            </w:r>
          </w:p>
          <w:p w:rsidR="00513A90" w:rsidRPr="00513A90" w:rsidRDefault="00513A90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513A90" w:rsidRDefault="00513A90">
      <w:pPr>
        <w:rPr>
          <w:lang w:val="en-US"/>
        </w:rPr>
      </w:pPr>
    </w:p>
    <w:p w:rsidR="00513A90" w:rsidRDefault="00513A90">
      <w:pPr>
        <w:rPr>
          <w:lang w:val="en-US"/>
        </w:rPr>
      </w:pPr>
    </w:p>
    <w:p w:rsidR="00513A90" w:rsidRDefault="00513A90">
      <w:pPr>
        <w:rPr>
          <w:lang w:val="en-US"/>
        </w:rPr>
      </w:pPr>
      <w:r>
        <w:rPr>
          <w:lang w:val="en-US"/>
        </w:rPr>
        <w:br w:type="page"/>
      </w:r>
    </w:p>
    <w:p w:rsidR="00001849" w:rsidRPr="00001849" w:rsidRDefault="00513A90" w:rsidP="00001849">
      <w:pPr>
        <w:rPr>
          <w:sz w:val="24"/>
          <w:szCs w:val="24"/>
          <w:lang w:val="en-US"/>
        </w:rPr>
      </w:pPr>
      <w:r w:rsidRPr="00513A90">
        <w:rPr>
          <w:b/>
          <w:sz w:val="24"/>
          <w:szCs w:val="24"/>
          <w:lang w:val="en-US"/>
        </w:rPr>
        <w:lastRenderedPageBreak/>
        <w:t>Task Key:</w:t>
      </w:r>
      <w:r w:rsidR="00001849">
        <w:rPr>
          <w:b/>
          <w:sz w:val="24"/>
          <w:szCs w:val="24"/>
          <w:lang w:val="en-US"/>
        </w:rPr>
        <w:t xml:space="preserve"> </w:t>
      </w:r>
      <w:r w:rsidR="00001849" w:rsidRPr="00001849">
        <w:rPr>
          <w:sz w:val="24"/>
          <w:szCs w:val="24"/>
          <w:lang w:val="en-US"/>
        </w:rPr>
        <w:t>These task may only be performed by qualified individuals as permitted by local law, medical or standard of care practices or applicable training as per job description or designation</w:t>
      </w:r>
    </w:p>
    <w:p w:rsidR="00047AC9" w:rsidRDefault="00047AC9" w:rsidP="00513A90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  <w:sectPr w:rsidR="00047AC9" w:rsidSect="00A27E30">
          <w:headerReference w:type="default" r:id="rId7"/>
          <w:footerReference w:type="default" r:id="rId8"/>
          <w:pgSz w:w="16838" w:h="11906" w:orient="landscape"/>
          <w:pgMar w:top="1440" w:right="1440" w:bottom="1440" w:left="1440" w:header="426" w:footer="708" w:gutter="0"/>
          <w:cols w:space="708"/>
          <w:docGrid w:linePitch="360"/>
        </w:sectPr>
      </w:pPr>
    </w:p>
    <w:p w:rsidR="00513A90" w:rsidRDefault="005B4EA3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btain/conduct </w:t>
      </w:r>
      <w:r w:rsidR="00513A90">
        <w:rPr>
          <w:sz w:val="24"/>
          <w:szCs w:val="24"/>
          <w:lang w:val="en-US"/>
        </w:rPr>
        <w:t>informed consent</w:t>
      </w:r>
    </w:p>
    <w:p w:rsidR="005B4EA3" w:rsidRDefault="005B4EA3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cruits study subjects</w:t>
      </w:r>
    </w:p>
    <w:p w:rsidR="00513A90" w:rsidRPr="00AD3027" w:rsidRDefault="00AD3027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AD3027">
        <w:rPr>
          <w:rFonts w:cstheme="minorHAnsi"/>
          <w:sz w:val="24"/>
          <w:szCs w:val="24"/>
        </w:rPr>
        <w:t>Determine eligibility criteria (inclusion/exclusion)</w:t>
      </w:r>
    </w:p>
    <w:p w:rsidR="00513A90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1B1491">
        <w:rPr>
          <w:rFonts w:cstheme="minorHAnsi"/>
          <w:sz w:val="24"/>
          <w:szCs w:val="24"/>
        </w:rPr>
        <w:t>Obtain medical/medication history</w:t>
      </w:r>
      <w:r>
        <w:rPr>
          <w:rFonts w:ascii="Arial" w:hAnsi="Arial" w:cs="Arial"/>
          <w:sz w:val="18"/>
          <w:szCs w:val="18"/>
        </w:rPr>
        <w:t xml:space="preserve"> </w:t>
      </w:r>
    </w:p>
    <w:p w:rsidR="00A61E44" w:rsidRPr="00BB4ABB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rform physical exam</w:t>
      </w:r>
    </w:p>
    <w:p w:rsidR="00BB4ABB" w:rsidRPr="00BB4ABB" w:rsidRDefault="00BB4ABB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BB4ABB">
        <w:rPr>
          <w:sz w:val="24"/>
          <w:szCs w:val="24"/>
          <w:lang w:val="en-US"/>
        </w:rPr>
        <w:t>Perform study activities</w:t>
      </w:r>
    </w:p>
    <w:p w:rsidR="00A61E44" w:rsidRPr="00BB4ABB" w:rsidRDefault="00A61E44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BB4ABB">
        <w:rPr>
          <w:sz w:val="24"/>
          <w:szCs w:val="24"/>
          <w:lang w:val="en-US"/>
        </w:rPr>
        <w:t>Make study-related medical decisions</w:t>
      </w:r>
    </w:p>
    <w:p w:rsidR="001B1491" w:rsidRPr="00BB4ABB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Assess AE/SAE causality</w:t>
      </w:r>
    </w:p>
    <w:p w:rsidR="00A61E44" w:rsidRPr="00BB4ABB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BB4ABB">
        <w:rPr>
          <w:sz w:val="24"/>
          <w:szCs w:val="24"/>
          <w:lang w:val="en-US"/>
        </w:rPr>
        <w:t>Evaluate</w:t>
      </w:r>
      <w:r w:rsidR="00A61E44" w:rsidRPr="00BB4ABB">
        <w:rPr>
          <w:sz w:val="24"/>
          <w:szCs w:val="24"/>
          <w:lang w:val="en-US"/>
        </w:rPr>
        <w:t xml:space="preserve"> study-related test results</w:t>
      </w:r>
    </w:p>
    <w:p w:rsidR="00A61E44" w:rsidRPr="00BB4ABB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Sign off on (e)CRF visit data</w:t>
      </w:r>
    </w:p>
    <w:p w:rsidR="003610CF" w:rsidRPr="00BB4ABB" w:rsidRDefault="001B149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Collect/process biological samples</w:t>
      </w:r>
    </w:p>
    <w:p w:rsidR="00A61E44" w:rsidRPr="00BB4ABB" w:rsidRDefault="003610CF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Shi</w:t>
      </w:r>
      <w:bookmarkStart w:id="0" w:name="_GoBack"/>
      <w:bookmarkEnd w:id="0"/>
      <w:r w:rsidRPr="00BB4ABB">
        <w:rPr>
          <w:rFonts w:cstheme="minorHAnsi"/>
          <w:sz w:val="24"/>
          <w:szCs w:val="24"/>
        </w:rPr>
        <w:t xml:space="preserve">p biological samples </w:t>
      </w:r>
    </w:p>
    <w:p w:rsidR="00FD0C72" w:rsidRPr="00BB4ABB" w:rsidRDefault="00FD0C72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Make (e)CRF entries, corrections, and queries</w:t>
      </w:r>
    </w:p>
    <w:p w:rsidR="00A61E44" w:rsidRPr="00BB4ABB" w:rsidRDefault="00A61E44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BB4ABB">
        <w:rPr>
          <w:sz w:val="24"/>
          <w:szCs w:val="24"/>
          <w:lang w:val="en-US"/>
        </w:rPr>
        <w:t>Maintain essential documents</w:t>
      </w:r>
    </w:p>
    <w:p w:rsidR="00A73102" w:rsidRPr="00BB4ABB" w:rsidRDefault="00A73102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Report SAEs</w:t>
      </w:r>
    </w:p>
    <w:p w:rsidR="005C67A1" w:rsidRPr="00BB4ABB" w:rsidRDefault="005C67A1" w:rsidP="005C67A1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Use IWRS/IVRS/IRT</w:t>
      </w:r>
    </w:p>
    <w:p w:rsidR="00A61E44" w:rsidRPr="00BB4ABB" w:rsidRDefault="005C67A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Prepare/Dispense Study Intervention (SI)</w:t>
      </w:r>
    </w:p>
    <w:p w:rsidR="00047AC9" w:rsidRPr="00BB4ABB" w:rsidRDefault="00BB4ABB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 w:rsidRPr="00BB4ABB">
        <w:rPr>
          <w:sz w:val="24"/>
          <w:szCs w:val="24"/>
          <w:lang w:val="en-US"/>
        </w:rPr>
        <w:t>Administer Study Intervention (SI)</w:t>
      </w:r>
    </w:p>
    <w:p w:rsidR="005C67A1" w:rsidRPr="00BB4ABB" w:rsidRDefault="005C67A1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 w:rsidRPr="00BB4ABB">
        <w:rPr>
          <w:rFonts w:cstheme="minorHAnsi"/>
          <w:sz w:val="24"/>
          <w:szCs w:val="24"/>
        </w:rPr>
        <w:t>Manage Study Intervention (SI) receipt/storage</w:t>
      </w:r>
      <w:r w:rsidRPr="005C67A1">
        <w:rPr>
          <w:rFonts w:cstheme="minorHAnsi"/>
          <w:sz w:val="24"/>
          <w:szCs w:val="24"/>
        </w:rPr>
        <w:t>/temperature monitor</w:t>
      </w:r>
    </w:p>
    <w:p w:rsidR="00BB4ABB" w:rsidRPr="005C67A1" w:rsidRDefault="00BB4ABB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 xml:space="preserve">Perform Study Intervention Accountability </w:t>
      </w:r>
    </w:p>
    <w:p w:rsidR="00047AC9" w:rsidRDefault="00047AC9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mplete company-specific logs (if applicable)</w:t>
      </w:r>
    </w:p>
    <w:p w:rsidR="00047AC9" w:rsidRDefault="00047AC9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ther (specify)__________________________</w:t>
      </w:r>
    </w:p>
    <w:p w:rsidR="00047AC9" w:rsidRDefault="00047AC9" w:rsidP="00047AC9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ther (specify)__________________________</w:t>
      </w:r>
    </w:p>
    <w:p w:rsidR="00047AC9" w:rsidRPr="00513A90" w:rsidRDefault="00047AC9" w:rsidP="00047AC9">
      <w:pPr>
        <w:pStyle w:val="ListParagraph"/>
        <w:spacing w:before="60" w:after="60"/>
        <w:ind w:left="714"/>
        <w:rPr>
          <w:sz w:val="24"/>
          <w:szCs w:val="24"/>
          <w:lang w:val="en-US"/>
        </w:rPr>
      </w:pPr>
    </w:p>
    <w:sectPr w:rsidR="00047AC9" w:rsidRPr="00513A90" w:rsidSect="00047AC9">
      <w:type w:val="continuous"/>
      <w:pgSz w:w="16838" w:h="11906" w:orient="landscape"/>
      <w:pgMar w:top="1440" w:right="1440" w:bottom="1440" w:left="1440" w:header="426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7E30" w:rsidRDefault="00A27E30" w:rsidP="00A27E30">
      <w:pPr>
        <w:spacing w:after="0" w:line="240" w:lineRule="auto"/>
      </w:pPr>
      <w:r>
        <w:separator/>
      </w:r>
    </w:p>
  </w:endnote>
  <w:endnote w:type="continuationSeparator" w:id="0">
    <w:p w:rsidR="00A27E30" w:rsidRDefault="00A27E30" w:rsidP="00A27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 Light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7829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A27E30" w:rsidRDefault="00A27E30" w:rsidP="00A27E30">
            <w:pPr>
              <w:pStyle w:val="Footer"/>
              <w:pBdr>
                <w:top w:val="single" w:sz="4" w:space="1" w:color="auto"/>
              </w:pBdr>
              <w:ind w:left="-709"/>
            </w:pPr>
            <w:r w:rsidRPr="00A27E30">
              <w:t>FM_007_Delegation of Responsibilities Log</w:t>
            </w:r>
          </w:p>
          <w:p w:rsidR="00A27E30" w:rsidRDefault="005B4EA3" w:rsidP="00A27E30">
            <w:pPr>
              <w:pStyle w:val="Footer"/>
              <w:pBdr>
                <w:top w:val="single" w:sz="4" w:space="1" w:color="auto"/>
              </w:pBdr>
              <w:ind w:left="-709"/>
            </w:pPr>
            <w:r>
              <w:t>Version 2</w:t>
            </w:r>
            <w:r w:rsidR="00A27E30">
              <w:t xml:space="preserve"> dated </w:t>
            </w:r>
            <w:r w:rsidR="00BB4ABB">
              <w:t>29</w:t>
            </w:r>
            <w:r>
              <w:t xml:space="preserve"> Oct 2021</w:t>
            </w:r>
            <w:r w:rsidR="00A27E30">
              <w:tab/>
            </w:r>
            <w:r w:rsidR="00A27E30">
              <w:tab/>
            </w:r>
            <w:r w:rsidR="00A27E30">
              <w:tab/>
            </w:r>
            <w:r w:rsidR="00A27E30">
              <w:tab/>
            </w:r>
            <w:r w:rsidR="00A27E30">
              <w:tab/>
            </w:r>
            <w:r w:rsidR="00A27E30">
              <w:tab/>
            </w:r>
            <w:r w:rsidR="00A27E30">
              <w:tab/>
            </w:r>
            <w:r w:rsidR="00A27E30">
              <w:tab/>
              <w:t xml:space="preserve">Page </w:t>
            </w:r>
            <w:r w:rsidR="00A27E30">
              <w:rPr>
                <w:b/>
                <w:bCs/>
                <w:sz w:val="24"/>
                <w:szCs w:val="24"/>
              </w:rPr>
              <w:fldChar w:fldCharType="begin"/>
            </w:r>
            <w:r w:rsidR="00A27E30">
              <w:rPr>
                <w:b/>
                <w:bCs/>
              </w:rPr>
              <w:instrText xml:space="preserve"> PAGE </w:instrText>
            </w:r>
            <w:r w:rsidR="00A27E30">
              <w:rPr>
                <w:b/>
                <w:bCs/>
                <w:sz w:val="24"/>
                <w:szCs w:val="24"/>
              </w:rPr>
              <w:fldChar w:fldCharType="separate"/>
            </w:r>
            <w:r w:rsidR="00BB4ABB">
              <w:rPr>
                <w:b/>
                <w:bCs/>
                <w:noProof/>
              </w:rPr>
              <w:t>3</w:t>
            </w:r>
            <w:r w:rsidR="00A27E30">
              <w:rPr>
                <w:b/>
                <w:bCs/>
                <w:sz w:val="24"/>
                <w:szCs w:val="24"/>
              </w:rPr>
              <w:fldChar w:fldCharType="end"/>
            </w:r>
            <w:r w:rsidR="00A27E30">
              <w:t xml:space="preserve"> of </w:t>
            </w:r>
            <w:r w:rsidR="00A27E30">
              <w:rPr>
                <w:b/>
                <w:bCs/>
                <w:sz w:val="24"/>
                <w:szCs w:val="24"/>
              </w:rPr>
              <w:fldChar w:fldCharType="begin"/>
            </w:r>
            <w:r w:rsidR="00A27E30">
              <w:rPr>
                <w:b/>
                <w:bCs/>
              </w:rPr>
              <w:instrText xml:space="preserve"> NUMPAGES  </w:instrText>
            </w:r>
            <w:r w:rsidR="00A27E30">
              <w:rPr>
                <w:b/>
                <w:bCs/>
                <w:sz w:val="24"/>
                <w:szCs w:val="24"/>
              </w:rPr>
              <w:fldChar w:fldCharType="separate"/>
            </w:r>
            <w:r w:rsidR="00BB4ABB">
              <w:rPr>
                <w:b/>
                <w:bCs/>
                <w:noProof/>
              </w:rPr>
              <w:t>3</w:t>
            </w:r>
            <w:r w:rsidR="00A27E30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27E30" w:rsidRDefault="00A27E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7E30" w:rsidRDefault="00A27E30" w:rsidP="00A27E30">
      <w:pPr>
        <w:spacing w:after="0" w:line="240" w:lineRule="auto"/>
      </w:pPr>
      <w:r>
        <w:separator/>
      </w:r>
    </w:p>
  </w:footnote>
  <w:footnote w:type="continuationSeparator" w:id="0">
    <w:p w:rsidR="00A27E30" w:rsidRDefault="00A27E30" w:rsidP="00A27E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E30" w:rsidRDefault="00A27E30">
    <w:pPr>
      <w:pStyle w:val="Header"/>
    </w:pPr>
    <w:r w:rsidRPr="00971CA9">
      <w:rPr>
        <w:noProof/>
        <w:lang w:eastAsia="en-AU"/>
      </w:rPr>
      <w:drawing>
        <wp:inline distT="0" distB="0" distL="0" distR="0">
          <wp:extent cx="1333500" cy="505810"/>
          <wp:effectExtent l="0" t="0" r="0" b="889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264" cy="508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D1BE9"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01FD010" wp14:editId="1F7DD7E5">
          <wp:simplePos x="0" y="0"/>
          <wp:positionH relativeFrom="page">
            <wp:posOffset>8029575</wp:posOffset>
          </wp:positionH>
          <wp:positionV relativeFrom="page">
            <wp:posOffset>228600</wp:posOffset>
          </wp:positionV>
          <wp:extent cx="1790700" cy="475615"/>
          <wp:effectExtent l="0" t="0" r="0" b="635"/>
          <wp:wrapThrough wrapText="bothSides">
            <wp:wrapPolygon edited="0">
              <wp:start x="0" y="0"/>
              <wp:lineTo x="0" y="20764"/>
              <wp:lineTo x="21370" y="20764"/>
              <wp:lineTo x="21370" y="0"/>
              <wp:lineTo x="0" y="0"/>
            </wp:wrapPolygon>
          </wp:wrapThrough>
          <wp:docPr id="14" name="Picture 14" descr="NSW Health South West Sydney LHN - col grad 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SW Health South West Sydney LHN - col grad RGB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475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513A90" w:rsidRDefault="00513A90" w:rsidP="00513A90">
    <w:pPr>
      <w:jc w:val="center"/>
      <w:rPr>
        <w:b/>
        <w:sz w:val="28"/>
        <w:szCs w:val="28"/>
        <w:lang w:val="en-US"/>
      </w:rPr>
    </w:pPr>
    <w:r w:rsidRPr="00582322">
      <w:rPr>
        <w:b/>
        <w:sz w:val="28"/>
        <w:szCs w:val="28"/>
        <w:lang w:val="en-US"/>
      </w:rPr>
      <w:t>Delegation of Responsibilities Log</w:t>
    </w:r>
  </w:p>
  <w:tbl>
    <w:tblPr>
      <w:tblStyle w:val="TableGrid"/>
      <w:tblW w:w="0" w:type="auto"/>
      <w:tblInd w:w="-714" w:type="dxa"/>
      <w:tblLook w:val="04A0" w:firstRow="1" w:lastRow="0" w:firstColumn="1" w:lastColumn="0" w:noHBand="0" w:noVBand="1"/>
    </w:tblPr>
    <w:tblGrid>
      <w:gridCol w:w="2977"/>
      <w:gridCol w:w="4678"/>
      <w:gridCol w:w="2268"/>
      <w:gridCol w:w="4678"/>
    </w:tblGrid>
    <w:tr w:rsidR="00513A90" w:rsidRPr="00582322" w:rsidTr="00331D2C">
      <w:tc>
        <w:tcPr>
          <w:tcW w:w="2977" w:type="dxa"/>
        </w:tcPr>
        <w:p w:rsidR="00513A90" w:rsidRPr="00582322" w:rsidRDefault="00513A90" w:rsidP="00513A90">
          <w:pPr>
            <w:spacing w:before="60" w:after="60"/>
            <w:rPr>
              <w:b/>
              <w:sz w:val="24"/>
              <w:szCs w:val="24"/>
              <w:lang w:val="en-US"/>
            </w:rPr>
          </w:pPr>
          <w:r>
            <w:rPr>
              <w:b/>
              <w:sz w:val="24"/>
              <w:szCs w:val="24"/>
              <w:lang w:val="en-US"/>
            </w:rPr>
            <w:t>Protocol #</w:t>
          </w:r>
        </w:p>
      </w:tc>
      <w:tc>
        <w:tcPr>
          <w:tcW w:w="4678" w:type="dxa"/>
        </w:tcPr>
        <w:p w:rsidR="00513A90" w:rsidRPr="00582322" w:rsidRDefault="00513A90" w:rsidP="00513A90">
          <w:pPr>
            <w:spacing w:before="60" w:after="60"/>
            <w:rPr>
              <w:sz w:val="24"/>
              <w:szCs w:val="24"/>
              <w:lang w:val="en-US"/>
            </w:rPr>
          </w:pPr>
        </w:p>
      </w:tc>
      <w:tc>
        <w:tcPr>
          <w:tcW w:w="2268" w:type="dxa"/>
        </w:tcPr>
        <w:p w:rsidR="00513A90" w:rsidRPr="00582322" w:rsidRDefault="00513A90" w:rsidP="00513A90">
          <w:pPr>
            <w:spacing w:before="60" w:after="60"/>
            <w:rPr>
              <w:b/>
              <w:sz w:val="24"/>
              <w:szCs w:val="24"/>
              <w:lang w:val="en-US"/>
            </w:rPr>
          </w:pPr>
          <w:r>
            <w:rPr>
              <w:b/>
              <w:sz w:val="24"/>
              <w:szCs w:val="24"/>
              <w:lang w:val="en-US"/>
            </w:rPr>
            <w:t>Sponsor Name:</w:t>
          </w:r>
        </w:p>
      </w:tc>
      <w:tc>
        <w:tcPr>
          <w:tcW w:w="4678" w:type="dxa"/>
        </w:tcPr>
        <w:p w:rsidR="00513A90" w:rsidRPr="00582322" w:rsidRDefault="00513A90" w:rsidP="00513A90">
          <w:pPr>
            <w:spacing w:before="60" w:after="60"/>
            <w:rPr>
              <w:sz w:val="24"/>
              <w:szCs w:val="24"/>
              <w:lang w:val="en-US"/>
            </w:rPr>
          </w:pPr>
        </w:p>
      </w:tc>
    </w:tr>
    <w:tr w:rsidR="00513A90" w:rsidRPr="00582322" w:rsidTr="00331D2C">
      <w:tc>
        <w:tcPr>
          <w:tcW w:w="2977" w:type="dxa"/>
        </w:tcPr>
        <w:p w:rsidR="00513A90" w:rsidRPr="00582322" w:rsidRDefault="00513A90" w:rsidP="00513A90">
          <w:pPr>
            <w:spacing w:before="60" w:after="60"/>
            <w:rPr>
              <w:b/>
              <w:sz w:val="24"/>
              <w:szCs w:val="24"/>
              <w:lang w:val="en-US"/>
            </w:rPr>
          </w:pPr>
          <w:r>
            <w:rPr>
              <w:b/>
              <w:sz w:val="24"/>
              <w:szCs w:val="24"/>
              <w:lang w:val="en-US"/>
            </w:rPr>
            <w:t>Principal Investigator:</w:t>
          </w:r>
        </w:p>
      </w:tc>
      <w:tc>
        <w:tcPr>
          <w:tcW w:w="4678" w:type="dxa"/>
        </w:tcPr>
        <w:p w:rsidR="00513A90" w:rsidRPr="00582322" w:rsidRDefault="00513A90" w:rsidP="00513A90">
          <w:pPr>
            <w:spacing w:before="60" w:after="60"/>
            <w:rPr>
              <w:sz w:val="24"/>
              <w:szCs w:val="24"/>
              <w:lang w:val="en-US"/>
            </w:rPr>
          </w:pPr>
        </w:p>
      </w:tc>
      <w:tc>
        <w:tcPr>
          <w:tcW w:w="2268" w:type="dxa"/>
        </w:tcPr>
        <w:p w:rsidR="00513A90" w:rsidRPr="00582322" w:rsidRDefault="00513A90" w:rsidP="00513A90">
          <w:pPr>
            <w:spacing w:before="60" w:after="60"/>
            <w:rPr>
              <w:b/>
              <w:sz w:val="24"/>
              <w:szCs w:val="24"/>
              <w:lang w:val="en-US"/>
            </w:rPr>
          </w:pPr>
          <w:r>
            <w:rPr>
              <w:b/>
              <w:sz w:val="24"/>
              <w:szCs w:val="24"/>
              <w:lang w:val="en-US"/>
            </w:rPr>
            <w:t>Site #:</w:t>
          </w:r>
        </w:p>
      </w:tc>
      <w:tc>
        <w:tcPr>
          <w:tcW w:w="4678" w:type="dxa"/>
        </w:tcPr>
        <w:p w:rsidR="00513A90" w:rsidRPr="00582322" w:rsidRDefault="00513A90" w:rsidP="00513A90">
          <w:pPr>
            <w:spacing w:before="60" w:after="60"/>
            <w:rPr>
              <w:sz w:val="24"/>
              <w:szCs w:val="24"/>
              <w:lang w:val="en-US"/>
            </w:rPr>
          </w:pPr>
        </w:p>
      </w:tc>
    </w:tr>
    <w:tr w:rsidR="00513A90" w:rsidRPr="00582322" w:rsidTr="00331D2C">
      <w:tc>
        <w:tcPr>
          <w:tcW w:w="2977" w:type="dxa"/>
        </w:tcPr>
        <w:p w:rsidR="00513A90" w:rsidRPr="00582322" w:rsidRDefault="00513A90" w:rsidP="00513A90">
          <w:pPr>
            <w:spacing w:before="60" w:after="60"/>
            <w:rPr>
              <w:b/>
              <w:sz w:val="24"/>
              <w:szCs w:val="24"/>
              <w:lang w:val="en-US"/>
            </w:rPr>
          </w:pPr>
          <w:r>
            <w:rPr>
              <w:b/>
              <w:sz w:val="24"/>
              <w:szCs w:val="24"/>
              <w:lang w:val="en-US"/>
            </w:rPr>
            <w:t>Site Name</w:t>
          </w:r>
        </w:p>
      </w:tc>
      <w:tc>
        <w:tcPr>
          <w:tcW w:w="11624" w:type="dxa"/>
          <w:gridSpan w:val="3"/>
        </w:tcPr>
        <w:p w:rsidR="00513A90" w:rsidRPr="00582322" w:rsidRDefault="00513A90" w:rsidP="00513A90">
          <w:pPr>
            <w:spacing w:before="60" w:after="60"/>
            <w:rPr>
              <w:sz w:val="24"/>
              <w:szCs w:val="24"/>
              <w:lang w:val="en-US"/>
            </w:rPr>
          </w:pPr>
        </w:p>
      </w:tc>
    </w:tr>
  </w:tbl>
  <w:p w:rsidR="00A27E30" w:rsidRDefault="00A27E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96014F"/>
    <w:multiLevelType w:val="hybridMultilevel"/>
    <w:tmpl w:val="D2DE34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zA0MTUwNDKxtDBW0lEKTi0uzszPAykwqgUAIEB23CwAAAA="/>
  </w:docVars>
  <w:rsids>
    <w:rsidRoot w:val="00100E5E"/>
    <w:rsid w:val="00001849"/>
    <w:rsid w:val="00047AC9"/>
    <w:rsid w:val="00100E5E"/>
    <w:rsid w:val="001B1491"/>
    <w:rsid w:val="003610CF"/>
    <w:rsid w:val="00513A90"/>
    <w:rsid w:val="00582322"/>
    <w:rsid w:val="005B4EA3"/>
    <w:rsid w:val="005C67A1"/>
    <w:rsid w:val="00651977"/>
    <w:rsid w:val="006F24C2"/>
    <w:rsid w:val="00736A4C"/>
    <w:rsid w:val="00745A92"/>
    <w:rsid w:val="00A27E30"/>
    <w:rsid w:val="00A61E44"/>
    <w:rsid w:val="00A73102"/>
    <w:rsid w:val="00AD3027"/>
    <w:rsid w:val="00BB4ABB"/>
    <w:rsid w:val="00F02FD0"/>
    <w:rsid w:val="00FD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3F302B93-4B5D-41CD-A06A-DF4A8B00F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2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7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30"/>
  </w:style>
  <w:style w:type="paragraph" w:styleId="Footer">
    <w:name w:val="footer"/>
    <w:basedOn w:val="Normal"/>
    <w:link w:val="FooterChar"/>
    <w:uiPriority w:val="99"/>
    <w:unhideWhenUsed/>
    <w:rsid w:val="00A27E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30"/>
  </w:style>
  <w:style w:type="paragraph" w:styleId="ListParagraph">
    <w:name w:val="List Paragraph"/>
    <w:basedOn w:val="Normal"/>
    <w:uiPriority w:val="34"/>
    <w:qFormat/>
    <w:rsid w:val="00513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SLHD</Company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ord</dc:creator>
  <cp:keywords/>
  <dc:description/>
  <cp:lastModifiedBy>Belinda Kleut (South Western Sydney LHD)</cp:lastModifiedBy>
  <cp:revision>8</cp:revision>
  <dcterms:created xsi:type="dcterms:W3CDTF">2021-10-21T05:01:00Z</dcterms:created>
  <dcterms:modified xsi:type="dcterms:W3CDTF">2021-10-29T04:35:00Z</dcterms:modified>
</cp:coreProperties>
</file>